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9BF7D" w14:textId="77777777" w:rsidR="00C93D22" w:rsidRDefault="00175285">
      <w:r w:rsidRPr="00175285">
        <w:t>cross_validation_saver</w:t>
      </w:r>
      <w:r w:rsidR="00644432">
        <w:t xml:space="preserve"> </w:t>
      </w:r>
    </w:p>
    <w:p w14:paraId="68C4C668" w14:textId="37B6CB63" w:rsidR="00C93D22" w:rsidRDefault="00C93D22">
      <w:r w:rsidRPr="00C93D22">
        <w:t>This folder contains</w:t>
      </w:r>
      <w:r>
        <w:t xml:space="preserve"> </w:t>
      </w:r>
      <w:r w:rsidRPr="00C93D22">
        <w:t>the trained pixel based and to end driving models</w:t>
      </w:r>
      <w:r>
        <w:t>.</w:t>
      </w:r>
      <w:r w:rsidRPr="00C93D22">
        <w:t xml:space="preserve"> we save these models here</w:t>
      </w:r>
      <w:r>
        <w:t xml:space="preserve"> </w:t>
      </w:r>
      <w:r w:rsidRPr="00C93D22">
        <w:t>to explain it in the future</w:t>
      </w:r>
      <w:r>
        <w:t xml:space="preserve">. </w:t>
      </w:r>
      <w:r w:rsidRPr="00C93D22">
        <w:t>note we have used 5</w:t>
      </w:r>
      <w:r>
        <w:t xml:space="preserve"> </w:t>
      </w:r>
      <w:r w:rsidRPr="00C93D22">
        <w:t>folder cross validation</w:t>
      </w:r>
      <w:r>
        <w:t xml:space="preserve">, </w:t>
      </w:r>
      <w:r w:rsidRPr="00C93D22">
        <w:t>therefore for our 500 images data set we will train five different driving models and during the training process each</w:t>
      </w:r>
      <w:r>
        <w:t xml:space="preserve"> </w:t>
      </w:r>
      <w:r w:rsidRPr="00C93D22">
        <w:t>driving model will be saved because we may want to say in the training process how will the explanation result evolve</w:t>
      </w:r>
      <w:r>
        <w:t xml:space="preserve">, </w:t>
      </w:r>
      <w:r w:rsidRPr="00C93D22">
        <w:t>despite our paper do not cover this area</w:t>
      </w:r>
      <w:r>
        <w:t xml:space="preserve">, </w:t>
      </w:r>
      <w:r w:rsidRPr="00C93D22">
        <w:t xml:space="preserve">but </w:t>
      </w:r>
      <w:r>
        <w:t>I</w:t>
      </w:r>
      <w:r w:rsidRPr="00C93D22">
        <w:t xml:space="preserve"> believe this area is</w:t>
      </w:r>
      <w:r>
        <w:t xml:space="preserve"> </w:t>
      </w:r>
      <w:r w:rsidRPr="00C93D22">
        <w:t>still interesting</w:t>
      </w:r>
      <w:r>
        <w:t>.</w:t>
      </w:r>
    </w:p>
    <w:p w14:paraId="7AA55B65" w14:textId="77777777" w:rsidR="00C93D22" w:rsidRPr="00C93D22" w:rsidRDefault="00C93D22"/>
    <w:p w14:paraId="193A880E" w14:textId="77777777" w:rsidR="00472E06" w:rsidRDefault="00472E06" w:rsidP="00472E06">
      <w:r w:rsidRPr="00610FA6">
        <w:t>DataLoading</w:t>
      </w:r>
      <w:r>
        <w:t xml:space="preserve"> </w:t>
      </w:r>
    </w:p>
    <w:p w14:paraId="5E959698" w14:textId="40928F22" w:rsidR="00175285" w:rsidRDefault="00472E06" w:rsidP="00472E06">
      <w:r w:rsidRPr="007426E0">
        <w:t>this folder contains different kinds of</w:t>
      </w:r>
      <w:r>
        <w:t xml:space="preserve"> </w:t>
      </w:r>
      <w:r w:rsidRPr="007426E0">
        <w:t>data set packaging</w:t>
      </w:r>
      <w:r>
        <w:t xml:space="preserve"> </w:t>
      </w:r>
      <w:r w:rsidRPr="007426E0">
        <w:t>and making batches</w:t>
      </w:r>
    </w:p>
    <w:p w14:paraId="5189D3A8" w14:textId="74BA465B" w:rsidR="00472E06" w:rsidRDefault="00472E06" w:rsidP="00472E06"/>
    <w:p w14:paraId="49FF95E3" w14:textId="77777777" w:rsidR="00472E06" w:rsidRDefault="00472E06" w:rsidP="00472E06">
      <w:r>
        <w:t>M</w:t>
      </w:r>
      <w:r>
        <w:rPr>
          <w:rFonts w:hint="eastAsia"/>
        </w:rPr>
        <w:t>odel</w:t>
      </w:r>
      <w:r>
        <w:t xml:space="preserve"> </w:t>
      </w:r>
    </w:p>
    <w:p w14:paraId="457666E8" w14:textId="2B96B073" w:rsidR="00175285" w:rsidRDefault="00472E06" w:rsidP="00472E06">
      <w:r w:rsidRPr="007426E0">
        <w:t>this folder contains the parameter and architecture of deep learning models</w:t>
      </w:r>
      <w:r>
        <w:rPr>
          <w:rFonts w:hint="eastAsia"/>
        </w:rPr>
        <w:t>(</w:t>
      </w:r>
      <w:r w:rsidRPr="007426E0">
        <w:t>AKA pixel based and the to end the driving models</w:t>
      </w:r>
      <w:r>
        <w:t>)</w:t>
      </w:r>
      <w:r>
        <w:t xml:space="preserve">. </w:t>
      </w:r>
      <w:r w:rsidRPr="00472E06">
        <w:t>Here we made a note about</w:t>
      </w:r>
      <w:r>
        <w:t xml:space="preserve"> </w:t>
      </w:r>
      <w:r w:rsidRPr="00472E06">
        <w:t>each Python file name</w:t>
      </w:r>
      <w:r>
        <w:t xml:space="preserve"> </w:t>
      </w:r>
      <w:r w:rsidRPr="00472E06">
        <w:t>and the model name in the paper</w:t>
      </w:r>
      <w:r>
        <w:t xml:space="preserve">. The </w:t>
      </w:r>
      <w:r w:rsidR="00644432" w:rsidRPr="00644432">
        <w:t>Convolution2D_LSTM_transfer</w:t>
      </w:r>
      <w:r w:rsidR="00644432">
        <w:t>,</w:t>
      </w:r>
      <w:r w:rsidR="00644432" w:rsidRPr="00644432">
        <w:t xml:space="preserve"> Convolution3D_LSTM_transfer</w:t>
      </w:r>
      <w:r w:rsidR="00644432">
        <w:t>,</w:t>
      </w:r>
      <w:r w:rsidR="00644432" w:rsidRPr="00644432">
        <w:t xml:space="preserve"> Convolution3D_only_transfer</w:t>
      </w:r>
      <w:r w:rsidR="00644432">
        <w:t xml:space="preserve">, </w:t>
      </w:r>
      <w:r w:rsidRPr="00472E06">
        <w:t>are</w:t>
      </w:r>
      <w:r>
        <w:t xml:space="preserve"> the </w:t>
      </w:r>
      <w:r w:rsidR="00644432">
        <w:t>LCRN-18, LCRN-50, 3D-CNN</w:t>
      </w:r>
      <w:r>
        <w:t xml:space="preserve"> </w:t>
      </w:r>
      <w:r w:rsidRPr="00472E06">
        <w:t>respectively in the paper</w:t>
      </w:r>
      <w:r>
        <w:t>.</w:t>
      </w:r>
    </w:p>
    <w:p w14:paraId="4EFC05C4" w14:textId="77777777" w:rsidR="00894479" w:rsidRDefault="00894479" w:rsidP="00472E06"/>
    <w:p w14:paraId="0D496FB7" w14:textId="77777777" w:rsidR="00894479" w:rsidRDefault="00175285">
      <w:r>
        <w:t>Run</w:t>
      </w:r>
      <w:r w:rsidR="00644432">
        <w:t xml:space="preserve"> </w:t>
      </w:r>
    </w:p>
    <w:p w14:paraId="3CA31DBB" w14:textId="5D7E6E84" w:rsidR="00175285" w:rsidRDefault="00894479" w:rsidP="00894479">
      <w:r w:rsidRPr="00894479">
        <w:t>in this folder there are two Python</w:t>
      </w:r>
      <w:r>
        <w:t xml:space="preserve"> </w:t>
      </w:r>
      <w:r w:rsidRPr="00894479">
        <w:t>files</w:t>
      </w:r>
      <w:r>
        <w:t xml:space="preserve">, </w:t>
      </w:r>
      <w:r w:rsidRPr="00644432">
        <w:t>RunBuilder</w:t>
      </w:r>
      <w:r>
        <w:t xml:space="preserve"> </w:t>
      </w:r>
      <w:r w:rsidRPr="00894479">
        <w:t>can be neglected</w:t>
      </w:r>
      <w:r>
        <w:t>,</w:t>
      </w:r>
      <w:r w:rsidRPr="00894479">
        <w:t xml:space="preserve"> the regional usage is for hyperparameter search</w:t>
      </w:r>
      <w:r>
        <w:t>,</w:t>
      </w:r>
      <w:r w:rsidRPr="00894479">
        <w:t xml:space="preserve"> but we do not cover this area in our research</w:t>
      </w:r>
      <w:r>
        <w:t xml:space="preserve">, </w:t>
      </w:r>
      <w:r w:rsidRPr="00894479">
        <w:t>and we did not use it</w:t>
      </w:r>
      <w:r>
        <w:t>..</w:t>
      </w:r>
      <w:r w:rsidR="00644432" w:rsidRPr="00644432">
        <w:t xml:space="preserve"> RunManager</w:t>
      </w:r>
      <w:r>
        <w:t xml:space="preserve"> </w:t>
      </w:r>
      <w:r w:rsidRPr="00894479">
        <w:t>is to save model prediction result and calculate accuracy</w:t>
      </w:r>
      <w:r>
        <w:t>,</w:t>
      </w:r>
      <w:r w:rsidRPr="00894479">
        <w:t xml:space="preserve"> </w:t>
      </w:r>
      <w:r>
        <w:t>f1</w:t>
      </w:r>
      <w:r w:rsidRPr="00894479">
        <w:t xml:space="preserve"> score eccetera</w:t>
      </w:r>
      <w:r>
        <w:t>.</w:t>
      </w:r>
    </w:p>
    <w:p w14:paraId="5662A80D" w14:textId="21D5DC5B" w:rsidR="00894479" w:rsidRDefault="00894479" w:rsidP="00894479"/>
    <w:p w14:paraId="24735C89" w14:textId="77777777" w:rsidR="00894479" w:rsidRDefault="00894479" w:rsidP="00894479">
      <w:pPr>
        <w:rPr>
          <w:rFonts w:hint="eastAsia"/>
        </w:rPr>
      </w:pPr>
    </w:p>
    <w:p w14:paraId="571B7780" w14:textId="77777777" w:rsidR="00894479" w:rsidRDefault="00175285">
      <w:r w:rsidRPr="00175285">
        <w:t>CNN2D_LSTM</w:t>
      </w:r>
      <w:r>
        <w:t>(</w:t>
      </w:r>
      <w:r w:rsidRPr="00175285">
        <w:t>CNN3D</w:t>
      </w:r>
      <w:r>
        <w:t xml:space="preserve">, </w:t>
      </w:r>
      <w:r w:rsidRPr="00175285">
        <w:t>CNN3D_LSTM</w:t>
      </w:r>
      <w:r>
        <w:t>)</w:t>
      </w:r>
      <w:r w:rsidR="00644432">
        <w:t xml:space="preserve"> </w:t>
      </w:r>
    </w:p>
    <w:p w14:paraId="35A14B39" w14:textId="5E7D7ADA" w:rsidR="00894479" w:rsidRDefault="00894479">
      <w:r w:rsidRPr="00894479">
        <w:t>you can see there are three CSV files named as above three different models name</w:t>
      </w:r>
      <w:r>
        <w:t>.</w:t>
      </w:r>
      <w:r w:rsidRPr="00894479">
        <w:t xml:space="preserve"> there are the record made by the </w:t>
      </w:r>
      <w:r w:rsidRPr="00644432">
        <w:t>RunManager</w:t>
      </w:r>
      <w:r>
        <w:t xml:space="preserve">, </w:t>
      </w:r>
      <w:r w:rsidRPr="00894479">
        <w:t>which contains model training process result</w:t>
      </w:r>
      <w:r>
        <w:t xml:space="preserve">s </w:t>
      </w:r>
      <w:r w:rsidRPr="00894479">
        <w:t xml:space="preserve">about on which </w:t>
      </w:r>
      <w:r>
        <w:t>epoch</w:t>
      </w:r>
      <w:r w:rsidRPr="00894479">
        <w:t xml:space="preserve"> we can have the best</w:t>
      </w:r>
      <w:r>
        <w:t xml:space="preserve"> </w:t>
      </w:r>
      <w:r w:rsidRPr="00894479">
        <w:t>driving model</w:t>
      </w:r>
      <w:r>
        <w:t>.</w:t>
      </w:r>
    </w:p>
    <w:p w14:paraId="64F93FC2" w14:textId="77777777" w:rsidR="00894479" w:rsidRDefault="00894479"/>
    <w:p w14:paraId="7F62FEA7" w14:textId="77777777" w:rsidR="00894479" w:rsidRDefault="00DF791A">
      <w:r w:rsidRPr="00DF791A">
        <w:t>Controller</w:t>
      </w:r>
      <w:r w:rsidR="0044307A">
        <w:t xml:space="preserve"> </w:t>
      </w:r>
    </w:p>
    <w:p w14:paraId="39F96F22" w14:textId="4A2EBBE0" w:rsidR="00894479" w:rsidRDefault="00894479">
      <w:r w:rsidRPr="00894479">
        <w:t>This is a console for training</w:t>
      </w:r>
      <w:r>
        <w:t xml:space="preserve"> </w:t>
      </w:r>
      <w:r w:rsidRPr="00894479">
        <w:t>three different pixel based and to end driving models</w:t>
      </w:r>
    </w:p>
    <w:p w14:paraId="230F5C18" w14:textId="77777777" w:rsidR="00894479" w:rsidRDefault="00894479"/>
    <w:p w14:paraId="5F654F43" w14:textId="77777777" w:rsidR="00894479" w:rsidRDefault="00DF791A">
      <w:r w:rsidRPr="00DF791A">
        <w:t>Runner</w:t>
      </w:r>
      <w:r w:rsidR="0044307A">
        <w:t xml:space="preserve"> </w:t>
      </w:r>
    </w:p>
    <w:p w14:paraId="31616567" w14:textId="6D3B4070" w:rsidR="00DF791A" w:rsidRPr="00DF791A" w:rsidRDefault="00894479" w:rsidP="00894479">
      <w:r w:rsidRPr="00894479">
        <w:t>this is the actual code to train different driving models</w:t>
      </w:r>
      <w:r>
        <w:t xml:space="preserve">, </w:t>
      </w:r>
      <w:r w:rsidRPr="00894479">
        <w:t>contains</w:t>
      </w:r>
      <w:r>
        <w:t xml:space="preserve"> </w:t>
      </w:r>
      <w:r w:rsidRPr="00894479">
        <w:t>algorith</w:t>
      </w:r>
      <w:r>
        <w:t xml:space="preserve">m </w:t>
      </w:r>
      <w:r w:rsidRPr="00894479">
        <w:t>about training data set validation and test data set also</w:t>
      </w:r>
      <w:r>
        <w:t xml:space="preserve"> </w:t>
      </w:r>
      <w:r w:rsidRPr="00894479">
        <w:t>calls the data loading file about data set packaging and making patches</w:t>
      </w:r>
      <w:r>
        <w:t>.</w:t>
      </w:r>
    </w:p>
    <w:p w14:paraId="2EC044BD" w14:textId="77777777" w:rsidR="00175285" w:rsidRDefault="00175285"/>
    <w:sectPr w:rsidR="001752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5801F" w14:textId="77777777" w:rsidR="008C24B2" w:rsidRDefault="008C24B2" w:rsidP="00C93D22">
      <w:r>
        <w:separator/>
      </w:r>
    </w:p>
  </w:endnote>
  <w:endnote w:type="continuationSeparator" w:id="0">
    <w:p w14:paraId="20488AB0" w14:textId="77777777" w:rsidR="008C24B2" w:rsidRDefault="008C24B2" w:rsidP="00C93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9DA47" w14:textId="77777777" w:rsidR="008C24B2" w:rsidRDefault="008C24B2" w:rsidP="00C93D22">
      <w:r>
        <w:separator/>
      </w:r>
    </w:p>
  </w:footnote>
  <w:footnote w:type="continuationSeparator" w:id="0">
    <w:p w14:paraId="4BF870A0" w14:textId="77777777" w:rsidR="008C24B2" w:rsidRDefault="008C24B2" w:rsidP="00C93D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sbQ0MDU0NjIwN7RU0lEKTi0uzszPAykwqgUA2UT28CwAAAA="/>
  </w:docVars>
  <w:rsids>
    <w:rsidRoot w:val="007116D4"/>
    <w:rsid w:val="00175285"/>
    <w:rsid w:val="00253F06"/>
    <w:rsid w:val="0044307A"/>
    <w:rsid w:val="00472E06"/>
    <w:rsid w:val="00644432"/>
    <w:rsid w:val="007116D4"/>
    <w:rsid w:val="00894479"/>
    <w:rsid w:val="008C24B2"/>
    <w:rsid w:val="00C93D22"/>
    <w:rsid w:val="00DF7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C8A31"/>
  <w15:chartTrackingRefBased/>
  <w15:docId w15:val="{F3F7635C-594F-413A-A380-67D1420F2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D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D2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3D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D2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75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8</cp:revision>
  <dcterms:created xsi:type="dcterms:W3CDTF">2023-01-16T13:38:00Z</dcterms:created>
  <dcterms:modified xsi:type="dcterms:W3CDTF">2023-01-17T12:14:00Z</dcterms:modified>
</cp:coreProperties>
</file>